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25ee744522ab0f35a4b9d0dba5285d78d6aee3c"/>
    <w:p>
      <w:pPr>
        <w:pStyle w:val="Heading1"/>
      </w:pPr>
      <w:r>
        <w:t xml:space="preserve">Cover Letter for Lawyer Position in Myanmar Yangon</w:t>
      </w:r>
    </w:p>
    <w:p>
      <w:pPr>
        <w:pStyle w:val="FirstParagraph"/>
      </w:pPr>
      <w:r>
        <w:t xml:space="preserve">Dear [Hiring Manager's Name],</w:t>
      </w:r>
    </w:p>
    <w:p>
      <w:pPr>
        <w:pStyle w:val="BodyText"/>
      </w:pPr>
      <w:r>
        <w:t xml:space="preserve">I am writing to express my enthusiastic interest in the Lawyer position at your esteemed organization in Myanmar Yangon. As a dedicated legal professional with a strong foundation in both international and local legal frameworks, I am eager to contribute my expertise to advance justice, uphold ethical standards, and support the dynamic legal landscape of Myanmar. This Cover Letter outlines my qualifications, passion for law, and commitment to serving the unique needs of clients in Myanmar Yangon.</w:t>
      </w:r>
    </w:p>
    <w:p>
      <w:pPr>
        <w:pStyle w:val="BodyText"/>
      </w:pPr>
      <w:r>
        <w:t xml:space="preserve">With [X years] of experience as a Lawyer, I have developed a deep understanding of complex legal systems and the ability to navigate challenges with precision and integrity. My career has been driven by a desire to empower individuals and organizations through sound legal counsel, ensuring their rights are protected and their objectives are achieved. In Myanmar Yangon, where the legal environment is evolving rapidly due to economic reforms and increased international engagement, I see an opportunity to make a meaningful impact by combining my professional expertise with cultural sensitivity and local knowledge.</w:t>
      </w:r>
    </w:p>
    <w:p>
      <w:pPr>
        <w:pStyle w:val="BodyText"/>
      </w:pPr>
      <w:r>
        <w:t xml:space="preserve">My background as a Lawyer has been shaped by rigorous academic training and practical experience across diverse legal domains. I hold a [Law Degree, e.g., LL.B.] from [University Name], where I graduated with honors. This was followed by [X years] of hands-on work in law firms, government agencies, or non-profit organizations, specializing in areas such as corporate law, human rights advocacy, and dispute resolution. In Myanmar Yangon specifically, I have worked on cases involving commercial contracts, land rights disputes, and regulatory compliance—issues that are particularly pertinent to the region's growing business sector.</w:t>
      </w:r>
    </w:p>
    <w:p>
      <w:pPr>
        <w:pStyle w:val="BodyText"/>
      </w:pPr>
      <w:r>
        <w:t xml:space="preserve">One of my core strengths as a Lawyer is my ability to adapt to the unique challenges faced by clients in Myanmar. Whether advising multinational corporations on navigating local regulations or representing individuals in civil litigation, I approach each case with a client-centered mindset. For instance, during my tenure at [Previous Organization], I successfully mediated a high-stakes land dispute involving multiple stakeholders, ensuring a fair resolution that balanced legal principles with the interests of the community. This experience underscored the importance of cultural awareness and diplomatic skills in legal practice—qualities that are especially vital in Myanmar Yangon, where social and political dynamics often intersect with legal proceedings.</w:t>
      </w:r>
    </w:p>
    <w:p>
      <w:pPr>
        <w:pStyle w:val="BodyText"/>
      </w:pPr>
      <w:r>
        <w:t xml:space="preserve">As a Lawyer in Myanmar Yangon, I have also been deeply involved in pro bono initiatives aimed at promoting access to justice for underserved populations. This includes collaborating with local NGOs to provide legal education on labor rights and gender equality. Such efforts have reinforced my belief that the role of a Lawyer extends beyond courtroom advocacy; it is about fostering a fairer society where legal knowledge is accessible to all. I am particularly drawn to your organization’s mission of [mention specific mission or value from the job posting], as it aligns with my own vision of using law as a tool for positive change.</w:t>
      </w:r>
    </w:p>
    <w:p>
      <w:pPr>
        <w:pStyle w:val="BodyText"/>
      </w:pPr>
      <w:r>
        <w:t xml:space="preserve">My proficiency in [languages, e.g., English and Burmese] further enhances my ability to serve clients in Myanmar Yangon effectively. This bilingual capability allows me to communicate clearly with diverse stakeholders, from local communities to international partners. Additionally, I am well-versed in the procedural nuances of Myanmar’s courts and regulatory bodies, which is critical for ensuring timely and efficient legal outcomes.</w:t>
      </w:r>
    </w:p>
    <w:p>
      <w:pPr>
        <w:pStyle w:val="BodyText"/>
      </w:pPr>
      <w:r>
        <w:t xml:space="preserve">What sets me apart as a Lawyer is my unwavering commitment to ethical practice. In a country like Myanmar, where the legal profession plays a pivotal role in shaping governance and public trust, integrity is non-negotiable. I have consistently adhered to the highest standards of professional conduct, ensuring that my work reflects fairness, transparency, and accountability. This ethical foundation has earned me the respect of colleagues and clients alike, many of whom have become long-term collaborators or advocates for my services.</w:t>
      </w:r>
    </w:p>
    <w:p>
      <w:pPr>
        <w:pStyle w:val="BodyText"/>
      </w:pPr>
      <w:r>
        <w:t xml:space="preserve">As a Lawyer in Myanmar Yangon, I am also keenly aware of the importance of staying updated with legal developments. I regularly attend seminars, workshops, and training programs to expand my knowledge of emerging trends in law. For example, recent sessions on [specific topic, e.g., digital privacy laws or environmental regulations] have equipped me with insights that are directly applicable to the challenges faced by businesses and individuals in the region. This proactive approach ensures that I can provide innovative and forward-thinking solutions to my clients.</w:t>
      </w:r>
    </w:p>
    <w:p>
      <w:pPr>
        <w:pStyle w:val="BodyText"/>
      </w:pPr>
      <w:r>
        <w:t xml:space="preserve">In conclusion, I am confident that my qualifications, experience, and passion for law make me an ideal candidate for the Lawyer position in Myanmar Yangon. I am eager to contribute to your organization’s success while supporting the broader goal of advancing legal equity in this vibrant city. Thank you for considering my application. I would welcome the opportunity to discuss how my skills and vision align with your needs.</w:t>
      </w:r>
    </w:p>
    <w:p>
      <w:pPr>
        <w:pStyle w:val="BodyText"/>
      </w:pPr>
      <w:r>
        <w:t xml:space="preserve">Sincerely,</w:t>
      </w:r>
      <w:r>
        <w:br/>
      </w:r>
      <w:r>
        <w:t xml:space="preserve">[Your Full Name]</w:t>
      </w:r>
      <w:r>
        <w:br/>
      </w:r>
      <w:r>
        <w:t xml:space="preserve">[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Position in Myanmar Yangon</dc:title>
  <dc:creator/>
  <cp:keywords/>
  <dcterms:created xsi:type="dcterms:W3CDTF">2026-07-21T04:55:15Z</dcterms:created>
  <dcterms:modified xsi:type="dcterms:W3CDTF">2026-07-21T04:55:15Z</dcterms:modified>
</cp:coreProperties>
</file>

<file path=docProps/custom.xml><?xml version="1.0" encoding="utf-8"?>
<Properties xmlns="http://schemas.openxmlformats.org/officeDocument/2006/custom-properties" xmlns:vt="http://schemas.openxmlformats.org/officeDocument/2006/docPropsVTypes"/>
</file>